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CC</w:t>
      </w:r>
      <w:r>
        <w:t xml:space="preserve"> </w:t>
      </w:r>
      <w:r>
        <w:t xml:space="preserve">Budget</w:t>
      </w:r>
      <w:r>
        <w:t xml:space="preserve"> </w:t>
      </w:r>
      <w:r>
        <w:t xml:space="preserve">History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Melissa</w:t>
      </w:r>
      <w:r>
        <w:t xml:space="preserve"> </w:t>
      </w:r>
      <w:r>
        <w:t xml:space="preserve">Anderson</w:t>
      </w:r>
    </w:p>
    <w:p>
      <w:pPr>
        <w:pStyle w:val="Date"/>
      </w:pPr>
      <w:r>
        <w:t xml:space="preserve">2024-07-24</w:t>
      </w:r>
    </w:p>
    <w:p>
      <w:pPr>
        <w:pStyle w:val="SourceCode"/>
      </w:pPr>
      <w:r>
        <w:rPr>
          <w:rStyle w:val="NormalTok"/>
        </w:rPr>
        <w:t xml:space="preserve">only_salary_lo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lassification, 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salary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lar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has grouped output by 'classification'. You can override using</w:t>
      </w:r>
      <w:r>
        <w:br/>
      </w:r>
      <w:r>
        <w:rPr>
          <w:rStyle w:val="VerbatimChar"/>
        </w:rPr>
        <w:t xml:space="preserve">## the `.groups` argument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lass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sal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ary_Doctorate_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879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ary_Doctorate_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738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ary_Doctorate_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217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ary_Doctorate_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761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ary_Doctorate_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366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ary_Doctorate_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467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ary_Doctorate_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656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ary_MA30_10_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454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ary_MA30_10_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153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ary_MA30_10_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752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ary_MA30_10_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026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ary_MA30_10_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438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ary_MA30_10_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046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ary_MA30_10_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384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ary_MA60_20_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343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ary_MA60_20_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669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ary_MA60_20_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685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ary_MA60_20_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163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ary_MA60_20_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374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ary_MA60_20_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035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ary_MA60_20_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415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ary_MA_0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253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ary_MA_0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109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ary_MA_0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922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ary_MA_0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815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ary_MA_0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159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ary_MA_0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048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ary_MA_0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841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ary_MA_5_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193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ary_MA_5_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31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ary_MA_5_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465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ary_MA_5_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518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ary_MA_5_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30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ary_MA_5_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008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ary_MA_5_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746.79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udget_time_series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mport and organize Budget Data</w:t>
      </w:r>
      <w:r>
        <w:br/>
      </w:r>
      <w:r>
        <w:rPr>
          <w:rStyle w:val="NormalTok"/>
        </w:rPr>
        <w:t xml:space="preserve">budget_different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udget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ual_Cost_minus_expens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ctual Total Income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ctual Total Expens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udget_Cost_minus_expens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udget Total Income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udget Total Expens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udget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udget_differential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tual Total Income'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'Budget_Cost_minus_expense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ctual_different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udget_clea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tegor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_Cost_minus_expenses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actual_different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tual_differential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mount))</w:t>
      </w:r>
    </w:p>
    <w:bookmarkStart w:id="27" w:name="X3a15a33232ae4070048c6ebdce5e3bc864aa0f2"/>
    <w:p>
      <w:pPr>
        <w:pStyle w:val="Heading2"/>
      </w:pPr>
      <w:r>
        <w:t xml:space="preserve">The District’s Income Has Significantly Exceeded Its Expenses Since 2015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budget_time_series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:</w:t>
      </w:r>
      <w:r>
        <w:t xml:space="preserve"> </w:t>
      </w:r>
      <w:r>
        <w:t xml:space="preserve">Difference between the Total Actual Income and the Total Actual Expenses from 2007 to 2024.</w:t>
      </w:r>
      <w:r>
        <w:t xml:space="preserve"> </w:t>
      </w:r>
      <w:r>
        <w:rPr>
          <w:iCs/>
          <w:i/>
        </w:rPr>
        <w:t xml:space="preserve">Source:</w:t>
      </w:r>
      <w:r>
        <w:rPr>
          <w:iCs/>
          <w:i/>
        </w:rPr>
        <w:t xml:space="preserve"> </w:t>
      </w:r>
      <w:hyperlink r:id="rId26">
        <w:r>
          <w:rPr>
            <w:rStyle w:val="Hyperlink"/>
            <w:iCs/>
            <w:i/>
          </w:rPr>
          <w:t xml:space="preserve">https://pasadena.edu/business-administrative-services/fiscal-services/budget-forecast-analysis.php</w:t>
        </w:r>
      </w:hyperlink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hyperlink" Id="rId26" Target="https://pasadena.edu/business-administrative-services/fiscal-services/budget-forecast-analysis.ph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pasadena.edu/business-administrative-services/fiscal-services/budget-forecast-analysis.ph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CC Budget History Analysis</dc:title>
  <dc:creator>Melissa Anderson</dc:creator>
  <cp:keywords/>
  <dcterms:created xsi:type="dcterms:W3CDTF">2024-07-24T21:40:51Z</dcterms:created>
  <dcterms:modified xsi:type="dcterms:W3CDTF">2024-07-24T21:4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24</vt:lpwstr>
  </property>
  <property fmtid="{D5CDD505-2E9C-101B-9397-08002B2CF9AE}" pid="3" name="output">
    <vt:lpwstr/>
  </property>
</Properties>
</file>